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9B99AB" w14:textId="77777777" w:rsidR="00C37FEC" w:rsidRPr="003C3D36" w:rsidRDefault="00496A07" w:rsidP="00496A0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C3D36">
        <w:rPr>
          <w:rFonts w:ascii="Times New Roman" w:hAnsi="Times New Roman" w:cs="Times New Roman"/>
          <w:sz w:val="24"/>
          <w:szCs w:val="24"/>
        </w:rPr>
        <w:t>Dear &lt;First Name&gt;,</w:t>
      </w:r>
    </w:p>
    <w:p w14:paraId="74630391" w14:textId="77777777" w:rsidR="00496A07" w:rsidRPr="003C3D36" w:rsidRDefault="00496A07" w:rsidP="00496A0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58CD8B3" w14:textId="77777777" w:rsidR="00496A07" w:rsidRPr="003C3D36" w:rsidRDefault="00496A07" w:rsidP="00496A0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C3D36">
        <w:rPr>
          <w:rFonts w:ascii="Times New Roman" w:hAnsi="Times New Roman" w:cs="Times New Roman"/>
          <w:sz w:val="24"/>
          <w:szCs w:val="24"/>
        </w:rPr>
        <w:t>Colorado State University Extension, Morgan Community College, and Northeastern Junior College are cooperating to offer Annie’s Project courses in 2016.</w:t>
      </w:r>
    </w:p>
    <w:p w14:paraId="57620ACA" w14:textId="77777777" w:rsidR="00496A07" w:rsidRPr="003C3D36" w:rsidRDefault="00496A07" w:rsidP="00496A0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744D753" w14:textId="77777777" w:rsidR="00BD7A3F" w:rsidRPr="003C3D36" w:rsidRDefault="00496A07" w:rsidP="00BD7A3F">
      <w:pPr>
        <w:rPr>
          <w:rFonts w:ascii="Times New Roman" w:hAnsi="Times New Roman" w:cs="Times New Roman"/>
        </w:rPr>
      </w:pPr>
      <w:r w:rsidRPr="003C3D36">
        <w:rPr>
          <w:rFonts w:ascii="Times New Roman" w:hAnsi="Times New Roman" w:cs="Times New Roman"/>
          <w:sz w:val="24"/>
          <w:szCs w:val="24"/>
        </w:rPr>
        <w:t>The mission of Annie’s Project is to empower farm</w:t>
      </w:r>
      <w:r w:rsidR="006B040A">
        <w:rPr>
          <w:rFonts w:ascii="Times New Roman" w:hAnsi="Times New Roman" w:cs="Times New Roman"/>
          <w:sz w:val="24"/>
          <w:szCs w:val="24"/>
        </w:rPr>
        <w:t>/ranch</w:t>
      </w:r>
      <w:r w:rsidRPr="003C3D36">
        <w:rPr>
          <w:rFonts w:ascii="Times New Roman" w:hAnsi="Times New Roman" w:cs="Times New Roman"/>
          <w:sz w:val="24"/>
          <w:szCs w:val="24"/>
        </w:rPr>
        <w:t xml:space="preserve"> women to be better business operators and/or partners through networks and managing and organizing critical information.</w:t>
      </w:r>
      <w:r w:rsidR="00B12921" w:rsidRPr="003C3D36">
        <w:rPr>
          <w:rFonts w:ascii="Times New Roman" w:hAnsi="Times New Roman" w:cs="Times New Roman"/>
          <w:sz w:val="24"/>
          <w:szCs w:val="24"/>
        </w:rPr>
        <w:t xml:space="preserve"> Annie’s Project is a six-week course that meets for three hours each week, usually in the evenings. Sessions provide management education in five risk areas: production, price or market, financial, institutional and legal, and human and personal.</w:t>
      </w:r>
      <w:r w:rsidR="00BD7A3F" w:rsidRPr="003C3D36">
        <w:rPr>
          <w:rFonts w:ascii="Times New Roman" w:hAnsi="Times New Roman" w:cs="Times New Roman"/>
          <w:sz w:val="24"/>
          <w:szCs w:val="24"/>
        </w:rPr>
        <w:t xml:space="preserve"> For more information about Annie’s Project please take a few minutes to watch the YouTube video at this link </w:t>
      </w:r>
      <w:hyperlink r:id="rId6" w:history="1">
        <w:r w:rsidR="00BD7A3F" w:rsidRPr="003C3D36">
          <w:rPr>
            <w:rStyle w:val="Hyperlink"/>
            <w:rFonts w:ascii="Times New Roman" w:hAnsi="Times New Roman" w:cs="Times New Roman"/>
          </w:rPr>
          <w:t>https://www.youtube.com/watch?v=BYFcGdTW7Y4&amp;feature=player_embedded</w:t>
        </w:r>
      </w:hyperlink>
      <w:r w:rsidR="00BD7A3F" w:rsidRPr="003C3D36">
        <w:rPr>
          <w:rFonts w:ascii="Times New Roman" w:hAnsi="Times New Roman" w:cs="Times New Roman"/>
        </w:rPr>
        <w:t xml:space="preserve"> .</w:t>
      </w:r>
    </w:p>
    <w:p w14:paraId="5705733A" w14:textId="77777777" w:rsidR="00871E80" w:rsidRDefault="003C3D36" w:rsidP="00BD7A3F">
      <w:pPr>
        <w:rPr>
          <w:rFonts w:ascii="Times New Roman" w:hAnsi="Times New Roman" w:cs="Times New Roman"/>
        </w:rPr>
      </w:pPr>
      <w:r w:rsidRPr="003C3D36">
        <w:rPr>
          <w:rFonts w:ascii="Times New Roman" w:hAnsi="Times New Roman" w:cs="Times New Roman"/>
        </w:rPr>
        <w:t>You are invited</w:t>
      </w:r>
      <w:r>
        <w:rPr>
          <w:rFonts w:ascii="Times New Roman" w:hAnsi="Times New Roman" w:cs="Times New Roman"/>
        </w:rPr>
        <w:t xml:space="preserve"> to a planning session on Thursday, October 22, 2015 from 11:45am to 1:00pm at the CSU Regional Engagement Center, 304 Main Street, Sterling, CO.</w:t>
      </w:r>
      <w:r w:rsidR="00EA563E">
        <w:rPr>
          <w:rFonts w:ascii="Times New Roman" w:hAnsi="Times New Roman" w:cs="Times New Roman"/>
        </w:rPr>
        <w:t xml:space="preserve"> Lunch will be provided. We are asking for your input on topics, presenters, and participants for the Annie’s Project courses to be held in Logan and Morgan counties.</w:t>
      </w:r>
    </w:p>
    <w:p w14:paraId="07225D61" w14:textId="77777777" w:rsidR="00EA563E" w:rsidRDefault="00EA563E" w:rsidP="00BD7A3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genda for the Planning Session</w:t>
      </w:r>
    </w:p>
    <w:p w14:paraId="4C64F587" w14:textId="77777777" w:rsidR="00EA563E" w:rsidRDefault="00EA563E" w:rsidP="00EA563E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1:45 Meet and greet (optional)</w:t>
      </w:r>
    </w:p>
    <w:p w14:paraId="582C2B16" w14:textId="77777777" w:rsidR="00EA563E" w:rsidRDefault="00EA563E" w:rsidP="00EA563E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2:00 Purpose of the meeting</w:t>
      </w:r>
    </w:p>
    <w:p w14:paraId="317DCC2D" w14:textId="77777777" w:rsidR="00EA563E" w:rsidRDefault="00EA563E" w:rsidP="00EA563E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2:05 Introductions</w:t>
      </w:r>
    </w:p>
    <w:p w14:paraId="420EA461" w14:textId="77777777" w:rsidR="00EA563E" w:rsidRDefault="0054729D" w:rsidP="00EA563E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2:10 Annie’s Project video</w:t>
      </w:r>
    </w:p>
    <w:p w14:paraId="46C4E266" w14:textId="77777777" w:rsidR="00DB1374" w:rsidRDefault="00DB1374" w:rsidP="00EA563E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2:20 Annie’s Project overview</w:t>
      </w:r>
    </w:p>
    <w:p w14:paraId="0A2E2FA3" w14:textId="77777777" w:rsidR="00DB1374" w:rsidRDefault="00DB1374" w:rsidP="00EA563E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2:30 Topic mix and Speakers’ Matrix</w:t>
      </w:r>
    </w:p>
    <w:p w14:paraId="28E625C1" w14:textId="77777777" w:rsidR="00DB1374" w:rsidRDefault="00DB1374" w:rsidP="00EA563E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2:5</w:t>
      </w:r>
      <w:r w:rsidR="001172EA"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/>
        </w:rPr>
        <w:t xml:space="preserve"> Program logistics</w:t>
      </w:r>
    </w:p>
    <w:p w14:paraId="20433708" w14:textId="77777777" w:rsidR="00DB1374" w:rsidRDefault="00DB1374" w:rsidP="00EA563E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2:55 Thank you and closing discussion </w:t>
      </w:r>
    </w:p>
    <w:p w14:paraId="4DA2E02F" w14:textId="77777777" w:rsidR="00DB1374" w:rsidRDefault="00DB1374" w:rsidP="00EA563E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:00 Adjourn</w:t>
      </w:r>
    </w:p>
    <w:p w14:paraId="7C7F4057" w14:textId="77777777" w:rsidR="0046083C" w:rsidRDefault="0046083C" w:rsidP="00EA563E">
      <w:pPr>
        <w:spacing w:after="0"/>
        <w:rPr>
          <w:rFonts w:ascii="Times New Roman" w:hAnsi="Times New Roman" w:cs="Times New Roman"/>
        </w:rPr>
      </w:pPr>
    </w:p>
    <w:p w14:paraId="38D43E92" w14:textId="77777777" w:rsidR="0000129E" w:rsidRDefault="0046083C" w:rsidP="00EA563E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order to get an accurate meal count, you are asked to RSVP no later tha</w:t>
      </w:r>
      <w:r w:rsidR="0023339E">
        <w:rPr>
          <w:rFonts w:ascii="Times New Roman" w:hAnsi="Times New Roman" w:cs="Times New Roman"/>
        </w:rPr>
        <w:t>n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/>
          <w:i/>
          <w:u w:val="single"/>
        </w:rPr>
        <w:t>5:00pm, Monday, October 19</w:t>
      </w:r>
      <w:r w:rsidRPr="0046083C">
        <w:rPr>
          <w:rFonts w:ascii="Times New Roman" w:hAnsi="Times New Roman" w:cs="Times New Roman"/>
          <w:b/>
          <w:i/>
          <w:u w:val="single"/>
          <w:vertAlign w:val="superscript"/>
        </w:rPr>
        <w:t>th</w:t>
      </w:r>
      <w:r>
        <w:rPr>
          <w:rFonts w:ascii="Times New Roman" w:hAnsi="Times New Roman" w:cs="Times New Roman"/>
        </w:rPr>
        <w:t xml:space="preserve"> by contacting Brent Young at 970-522-7204 or </w:t>
      </w:r>
      <w:hyperlink r:id="rId7" w:history="1">
        <w:r w:rsidRPr="00F249D4">
          <w:rPr>
            <w:rStyle w:val="Hyperlink"/>
            <w:rFonts w:ascii="Times New Roman" w:hAnsi="Times New Roman" w:cs="Times New Roman"/>
          </w:rPr>
          <w:t>brent.young@colostate.edu</w:t>
        </w:r>
      </w:hyperlink>
      <w:r>
        <w:rPr>
          <w:rFonts w:ascii="Times New Roman" w:hAnsi="Times New Roman" w:cs="Times New Roman"/>
        </w:rPr>
        <w:t xml:space="preserve"> </w:t>
      </w:r>
      <w:r w:rsidR="0023339E">
        <w:rPr>
          <w:rFonts w:ascii="Times New Roman" w:hAnsi="Times New Roman" w:cs="Times New Roman"/>
        </w:rPr>
        <w:t xml:space="preserve">. </w:t>
      </w:r>
      <w:r w:rsidR="0000129E">
        <w:rPr>
          <w:rFonts w:ascii="Times New Roman" w:hAnsi="Times New Roman" w:cs="Times New Roman"/>
        </w:rPr>
        <w:t>If you are unable to attend please consider calling Brent and nominating another woman from your organization or community.</w:t>
      </w:r>
    </w:p>
    <w:p w14:paraId="41712F58" w14:textId="77777777" w:rsidR="0000129E" w:rsidRDefault="0000129E" w:rsidP="00EA563E">
      <w:pPr>
        <w:spacing w:after="0"/>
        <w:rPr>
          <w:rFonts w:ascii="Times New Roman" w:hAnsi="Times New Roman" w:cs="Times New Roman"/>
        </w:rPr>
      </w:pPr>
    </w:p>
    <w:p w14:paraId="2E3227AC" w14:textId="77777777" w:rsidR="0046083C" w:rsidRDefault="0023339E" w:rsidP="00EA563E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more information please contact:</w:t>
      </w:r>
    </w:p>
    <w:p w14:paraId="743C419B" w14:textId="77777777" w:rsidR="00447F55" w:rsidRDefault="00447F55" w:rsidP="00EA563E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enny Beiermann – 970.241.3346 – </w:t>
      </w:r>
      <w:hyperlink r:id="rId8" w:history="1">
        <w:r w:rsidRPr="00161FE6">
          <w:rPr>
            <w:rStyle w:val="Hyperlink"/>
            <w:rFonts w:ascii="Times New Roman" w:hAnsi="Times New Roman" w:cs="Times New Roman"/>
          </w:rPr>
          <w:t>jenny.beiermann@colostate.edu</w:t>
        </w:r>
      </w:hyperlink>
      <w:r>
        <w:rPr>
          <w:rFonts w:ascii="Times New Roman" w:hAnsi="Times New Roman" w:cs="Times New Roman"/>
        </w:rPr>
        <w:t xml:space="preserve"> </w:t>
      </w:r>
    </w:p>
    <w:p w14:paraId="347FF10C" w14:textId="4E4F8677" w:rsidR="00CB2330" w:rsidRPr="003C3D36" w:rsidRDefault="00447F55" w:rsidP="00EA563E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&lt;Insert Your Name and Contact Here&gt;</w:t>
      </w:r>
      <w:r w:rsidR="00CB2330">
        <w:rPr>
          <w:rFonts w:ascii="Times New Roman" w:hAnsi="Times New Roman" w:cs="Times New Roman"/>
        </w:rPr>
        <w:t xml:space="preserve"> </w:t>
      </w:r>
    </w:p>
    <w:p w14:paraId="2B4F1933" w14:textId="77777777" w:rsidR="00496A07" w:rsidRPr="00496A07" w:rsidRDefault="00496A07" w:rsidP="00496A07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496A07" w:rsidRPr="00496A0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4577AB" w14:textId="77777777" w:rsidR="00AC4362" w:rsidRDefault="00AC4362" w:rsidP="00186752">
      <w:pPr>
        <w:spacing w:after="0" w:line="240" w:lineRule="auto"/>
      </w:pPr>
      <w:r>
        <w:separator/>
      </w:r>
    </w:p>
  </w:endnote>
  <w:endnote w:type="continuationSeparator" w:id="0">
    <w:p w14:paraId="475660BF" w14:textId="77777777" w:rsidR="00AC4362" w:rsidRDefault="00AC4362" w:rsidP="001867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CEBED9" w14:textId="77777777" w:rsidR="00186752" w:rsidRDefault="001867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C8ED2" w14:textId="77777777" w:rsidR="00186752" w:rsidRDefault="0018675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5547B" w14:textId="77777777" w:rsidR="00186752" w:rsidRDefault="001867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AF527F" w14:textId="77777777" w:rsidR="00AC4362" w:rsidRDefault="00AC4362" w:rsidP="00186752">
      <w:pPr>
        <w:spacing w:after="0" w:line="240" w:lineRule="auto"/>
      </w:pPr>
      <w:r>
        <w:separator/>
      </w:r>
    </w:p>
  </w:footnote>
  <w:footnote w:type="continuationSeparator" w:id="0">
    <w:p w14:paraId="2A7E3195" w14:textId="77777777" w:rsidR="00AC4362" w:rsidRDefault="00AC4362" w:rsidP="001867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B3739D" w14:textId="77777777" w:rsidR="00186752" w:rsidRDefault="001867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BB980" w14:textId="77777777" w:rsidR="00186752" w:rsidRDefault="0018675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19CA0" w14:textId="77777777" w:rsidR="00186752" w:rsidRDefault="0018675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MzEwtjCzsLA0NzVW0lEKTi0uzszPAykwrAUAbV5fwSwAAAA="/>
  </w:docVars>
  <w:rsids>
    <w:rsidRoot w:val="00496A07"/>
    <w:rsid w:val="0000129E"/>
    <w:rsid w:val="00002F6B"/>
    <w:rsid w:val="00003208"/>
    <w:rsid w:val="00006932"/>
    <w:rsid w:val="000108FF"/>
    <w:rsid w:val="00011B7D"/>
    <w:rsid w:val="000129D6"/>
    <w:rsid w:val="00015BA3"/>
    <w:rsid w:val="00031460"/>
    <w:rsid w:val="00031928"/>
    <w:rsid w:val="000400ED"/>
    <w:rsid w:val="000421F5"/>
    <w:rsid w:val="0004307D"/>
    <w:rsid w:val="000445ED"/>
    <w:rsid w:val="00057089"/>
    <w:rsid w:val="000603F7"/>
    <w:rsid w:val="00061FE7"/>
    <w:rsid w:val="00063A62"/>
    <w:rsid w:val="00072846"/>
    <w:rsid w:val="00073FDA"/>
    <w:rsid w:val="00077058"/>
    <w:rsid w:val="00081B1C"/>
    <w:rsid w:val="0008251E"/>
    <w:rsid w:val="00090186"/>
    <w:rsid w:val="00097B0F"/>
    <w:rsid w:val="000B0BED"/>
    <w:rsid w:val="000B0DC6"/>
    <w:rsid w:val="000B2E1F"/>
    <w:rsid w:val="000B32A7"/>
    <w:rsid w:val="000B7512"/>
    <w:rsid w:val="000C42EF"/>
    <w:rsid w:val="000C7258"/>
    <w:rsid w:val="000D1646"/>
    <w:rsid w:val="000D7DAB"/>
    <w:rsid w:val="000E007C"/>
    <w:rsid w:val="000E05B9"/>
    <w:rsid w:val="000F4415"/>
    <w:rsid w:val="00101F23"/>
    <w:rsid w:val="001057B8"/>
    <w:rsid w:val="001061AB"/>
    <w:rsid w:val="001168A2"/>
    <w:rsid w:val="00116F59"/>
    <w:rsid w:val="001172EA"/>
    <w:rsid w:val="00122747"/>
    <w:rsid w:val="00130463"/>
    <w:rsid w:val="00132FCD"/>
    <w:rsid w:val="0013355C"/>
    <w:rsid w:val="001344B3"/>
    <w:rsid w:val="00135E15"/>
    <w:rsid w:val="00136A5F"/>
    <w:rsid w:val="001430C9"/>
    <w:rsid w:val="0015428E"/>
    <w:rsid w:val="0016063A"/>
    <w:rsid w:val="001678D8"/>
    <w:rsid w:val="00170147"/>
    <w:rsid w:val="00170F0D"/>
    <w:rsid w:val="00176A87"/>
    <w:rsid w:val="00181FAB"/>
    <w:rsid w:val="0018290A"/>
    <w:rsid w:val="00186752"/>
    <w:rsid w:val="0019325A"/>
    <w:rsid w:val="001A02E4"/>
    <w:rsid w:val="001A58FE"/>
    <w:rsid w:val="001B36C3"/>
    <w:rsid w:val="001B73CD"/>
    <w:rsid w:val="001C1180"/>
    <w:rsid w:val="001C47D6"/>
    <w:rsid w:val="001C5B7D"/>
    <w:rsid w:val="001C6E00"/>
    <w:rsid w:val="001C7903"/>
    <w:rsid w:val="001D0F32"/>
    <w:rsid w:val="001D2988"/>
    <w:rsid w:val="001D5189"/>
    <w:rsid w:val="001E06E1"/>
    <w:rsid w:val="001E0707"/>
    <w:rsid w:val="001E0E0A"/>
    <w:rsid w:val="001E17FF"/>
    <w:rsid w:val="001E207A"/>
    <w:rsid w:val="001E3734"/>
    <w:rsid w:val="001E3C03"/>
    <w:rsid w:val="001F5292"/>
    <w:rsid w:val="001F6D58"/>
    <w:rsid w:val="0020566E"/>
    <w:rsid w:val="002076F2"/>
    <w:rsid w:val="00210079"/>
    <w:rsid w:val="002160F6"/>
    <w:rsid w:val="00221F10"/>
    <w:rsid w:val="00223EF5"/>
    <w:rsid w:val="00226E16"/>
    <w:rsid w:val="00231367"/>
    <w:rsid w:val="00231F1C"/>
    <w:rsid w:val="0023339E"/>
    <w:rsid w:val="00234F59"/>
    <w:rsid w:val="00240DC3"/>
    <w:rsid w:val="00241062"/>
    <w:rsid w:val="00242FC8"/>
    <w:rsid w:val="002948C4"/>
    <w:rsid w:val="00295678"/>
    <w:rsid w:val="002A236A"/>
    <w:rsid w:val="002B26CE"/>
    <w:rsid w:val="002B5635"/>
    <w:rsid w:val="002C30A5"/>
    <w:rsid w:val="002C363C"/>
    <w:rsid w:val="002D19CA"/>
    <w:rsid w:val="002E3339"/>
    <w:rsid w:val="002E5067"/>
    <w:rsid w:val="002F052E"/>
    <w:rsid w:val="002F5206"/>
    <w:rsid w:val="0030008D"/>
    <w:rsid w:val="003003DF"/>
    <w:rsid w:val="003010C0"/>
    <w:rsid w:val="003024DA"/>
    <w:rsid w:val="00330F95"/>
    <w:rsid w:val="00336F3E"/>
    <w:rsid w:val="00340335"/>
    <w:rsid w:val="00341629"/>
    <w:rsid w:val="00343E43"/>
    <w:rsid w:val="003467E0"/>
    <w:rsid w:val="003479F7"/>
    <w:rsid w:val="00357E2A"/>
    <w:rsid w:val="003603E7"/>
    <w:rsid w:val="0038008E"/>
    <w:rsid w:val="003848AD"/>
    <w:rsid w:val="003871E9"/>
    <w:rsid w:val="00391A7D"/>
    <w:rsid w:val="003935CA"/>
    <w:rsid w:val="00395C2B"/>
    <w:rsid w:val="003A396C"/>
    <w:rsid w:val="003A4F2F"/>
    <w:rsid w:val="003A5AFE"/>
    <w:rsid w:val="003A6C02"/>
    <w:rsid w:val="003B5054"/>
    <w:rsid w:val="003C3D36"/>
    <w:rsid w:val="003D46B5"/>
    <w:rsid w:val="003E457F"/>
    <w:rsid w:val="003F165F"/>
    <w:rsid w:val="003F2003"/>
    <w:rsid w:val="003F313D"/>
    <w:rsid w:val="003F6E05"/>
    <w:rsid w:val="00400B42"/>
    <w:rsid w:val="004103EF"/>
    <w:rsid w:val="00411CF2"/>
    <w:rsid w:val="004265C0"/>
    <w:rsid w:val="004339C9"/>
    <w:rsid w:val="00434852"/>
    <w:rsid w:val="004405D6"/>
    <w:rsid w:val="00446327"/>
    <w:rsid w:val="00447F55"/>
    <w:rsid w:val="00450D46"/>
    <w:rsid w:val="00451D9B"/>
    <w:rsid w:val="004527EE"/>
    <w:rsid w:val="00453147"/>
    <w:rsid w:val="00453164"/>
    <w:rsid w:val="00453EA0"/>
    <w:rsid w:val="00457980"/>
    <w:rsid w:val="0046083C"/>
    <w:rsid w:val="00460BCB"/>
    <w:rsid w:val="00466DEF"/>
    <w:rsid w:val="00472AB7"/>
    <w:rsid w:val="00480317"/>
    <w:rsid w:val="00496A07"/>
    <w:rsid w:val="004A3383"/>
    <w:rsid w:val="004B14FA"/>
    <w:rsid w:val="004B1C38"/>
    <w:rsid w:val="004B7B8D"/>
    <w:rsid w:val="004C3CFF"/>
    <w:rsid w:val="004D2C46"/>
    <w:rsid w:val="004E2D99"/>
    <w:rsid w:val="004E4536"/>
    <w:rsid w:val="004E5587"/>
    <w:rsid w:val="004F2D4C"/>
    <w:rsid w:val="004F6D23"/>
    <w:rsid w:val="004F7874"/>
    <w:rsid w:val="00500DC8"/>
    <w:rsid w:val="005039D0"/>
    <w:rsid w:val="0050693A"/>
    <w:rsid w:val="005145E7"/>
    <w:rsid w:val="0052187A"/>
    <w:rsid w:val="00521E3B"/>
    <w:rsid w:val="00522D85"/>
    <w:rsid w:val="005264A7"/>
    <w:rsid w:val="00526B43"/>
    <w:rsid w:val="00530E55"/>
    <w:rsid w:val="0053274C"/>
    <w:rsid w:val="0053707B"/>
    <w:rsid w:val="00540E24"/>
    <w:rsid w:val="0054729D"/>
    <w:rsid w:val="005514A3"/>
    <w:rsid w:val="0055270B"/>
    <w:rsid w:val="005556CC"/>
    <w:rsid w:val="00562C31"/>
    <w:rsid w:val="00574087"/>
    <w:rsid w:val="00575B22"/>
    <w:rsid w:val="00581570"/>
    <w:rsid w:val="00582B92"/>
    <w:rsid w:val="005831EF"/>
    <w:rsid w:val="00592074"/>
    <w:rsid w:val="005A4B7F"/>
    <w:rsid w:val="005B28F4"/>
    <w:rsid w:val="005B436E"/>
    <w:rsid w:val="005B6FA2"/>
    <w:rsid w:val="005C1B99"/>
    <w:rsid w:val="005C47A2"/>
    <w:rsid w:val="005D671D"/>
    <w:rsid w:val="005D6D62"/>
    <w:rsid w:val="005E4591"/>
    <w:rsid w:val="005E5377"/>
    <w:rsid w:val="005E5C52"/>
    <w:rsid w:val="005F29C9"/>
    <w:rsid w:val="005F4387"/>
    <w:rsid w:val="005F7449"/>
    <w:rsid w:val="0060138D"/>
    <w:rsid w:val="006015E7"/>
    <w:rsid w:val="00610280"/>
    <w:rsid w:val="00611C07"/>
    <w:rsid w:val="006122AC"/>
    <w:rsid w:val="00627795"/>
    <w:rsid w:val="006307DF"/>
    <w:rsid w:val="00635BD5"/>
    <w:rsid w:val="0064415B"/>
    <w:rsid w:val="00650407"/>
    <w:rsid w:val="00650F91"/>
    <w:rsid w:val="00651888"/>
    <w:rsid w:val="00654687"/>
    <w:rsid w:val="00654D7E"/>
    <w:rsid w:val="00656D94"/>
    <w:rsid w:val="006604D3"/>
    <w:rsid w:val="0066701E"/>
    <w:rsid w:val="006717BB"/>
    <w:rsid w:val="00683000"/>
    <w:rsid w:val="006902A9"/>
    <w:rsid w:val="00690CE3"/>
    <w:rsid w:val="00691847"/>
    <w:rsid w:val="006918AA"/>
    <w:rsid w:val="006920A6"/>
    <w:rsid w:val="00693650"/>
    <w:rsid w:val="0069591E"/>
    <w:rsid w:val="006A4D9B"/>
    <w:rsid w:val="006A5D32"/>
    <w:rsid w:val="006B040A"/>
    <w:rsid w:val="006B1BEA"/>
    <w:rsid w:val="006B3EAB"/>
    <w:rsid w:val="006B5FEA"/>
    <w:rsid w:val="006C0648"/>
    <w:rsid w:val="006C17B0"/>
    <w:rsid w:val="006D053A"/>
    <w:rsid w:val="006D1010"/>
    <w:rsid w:val="006D1DF1"/>
    <w:rsid w:val="006D4089"/>
    <w:rsid w:val="006D657D"/>
    <w:rsid w:val="006D7326"/>
    <w:rsid w:val="006E2C73"/>
    <w:rsid w:val="006E5764"/>
    <w:rsid w:val="006F25A4"/>
    <w:rsid w:val="006F3A6E"/>
    <w:rsid w:val="006F69FA"/>
    <w:rsid w:val="006F7453"/>
    <w:rsid w:val="0070630B"/>
    <w:rsid w:val="007112A2"/>
    <w:rsid w:val="00714FBD"/>
    <w:rsid w:val="007160AE"/>
    <w:rsid w:val="0074164D"/>
    <w:rsid w:val="00753966"/>
    <w:rsid w:val="00755AE8"/>
    <w:rsid w:val="00763872"/>
    <w:rsid w:val="00770DED"/>
    <w:rsid w:val="0077770B"/>
    <w:rsid w:val="00781888"/>
    <w:rsid w:val="00783631"/>
    <w:rsid w:val="007970E4"/>
    <w:rsid w:val="007A45E6"/>
    <w:rsid w:val="007A71F3"/>
    <w:rsid w:val="007A7F44"/>
    <w:rsid w:val="007B2C94"/>
    <w:rsid w:val="007C43E1"/>
    <w:rsid w:val="007D34E2"/>
    <w:rsid w:val="007D3523"/>
    <w:rsid w:val="007D5CF7"/>
    <w:rsid w:val="007D712E"/>
    <w:rsid w:val="007E0C56"/>
    <w:rsid w:val="007E7126"/>
    <w:rsid w:val="007E76CE"/>
    <w:rsid w:val="007F1711"/>
    <w:rsid w:val="00805B04"/>
    <w:rsid w:val="008068FE"/>
    <w:rsid w:val="00810166"/>
    <w:rsid w:val="008109F4"/>
    <w:rsid w:val="00811C37"/>
    <w:rsid w:val="00813834"/>
    <w:rsid w:val="0081426E"/>
    <w:rsid w:val="008219F9"/>
    <w:rsid w:val="00836FB1"/>
    <w:rsid w:val="008379E8"/>
    <w:rsid w:val="00846256"/>
    <w:rsid w:val="0085049E"/>
    <w:rsid w:val="00851717"/>
    <w:rsid w:val="008532A2"/>
    <w:rsid w:val="00854626"/>
    <w:rsid w:val="00861805"/>
    <w:rsid w:val="0086216D"/>
    <w:rsid w:val="008676A6"/>
    <w:rsid w:val="00871E80"/>
    <w:rsid w:val="00872FDB"/>
    <w:rsid w:val="0087754A"/>
    <w:rsid w:val="00884B95"/>
    <w:rsid w:val="0089017D"/>
    <w:rsid w:val="00892720"/>
    <w:rsid w:val="00894826"/>
    <w:rsid w:val="00897319"/>
    <w:rsid w:val="00897B53"/>
    <w:rsid w:val="008A1985"/>
    <w:rsid w:val="008A6F3B"/>
    <w:rsid w:val="008B3949"/>
    <w:rsid w:val="008B608D"/>
    <w:rsid w:val="008C3678"/>
    <w:rsid w:val="008F0CA8"/>
    <w:rsid w:val="008F1984"/>
    <w:rsid w:val="008F3A1F"/>
    <w:rsid w:val="00905A95"/>
    <w:rsid w:val="00906031"/>
    <w:rsid w:val="00911B45"/>
    <w:rsid w:val="009123BF"/>
    <w:rsid w:val="009136E2"/>
    <w:rsid w:val="0091443D"/>
    <w:rsid w:val="00927EAD"/>
    <w:rsid w:val="00930516"/>
    <w:rsid w:val="00935398"/>
    <w:rsid w:val="00940CC6"/>
    <w:rsid w:val="00941BF1"/>
    <w:rsid w:val="00943CD8"/>
    <w:rsid w:val="00950C83"/>
    <w:rsid w:val="00951C2D"/>
    <w:rsid w:val="00952142"/>
    <w:rsid w:val="0095383E"/>
    <w:rsid w:val="0096202D"/>
    <w:rsid w:val="009665B4"/>
    <w:rsid w:val="00966B50"/>
    <w:rsid w:val="0096765D"/>
    <w:rsid w:val="00970E74"/>
    <w:rsid w:val="00974A79"/>
    <w:rsid w:val="00977F2C"/>
    <w:rsid w:val="00980138"/>
    <w:rsid w:val="00990203"/>
    <w:rsid w:val="009A1028"/>
    <w:rsid w:val="009A1345"/>
    <w:rsid w:val="009A22B4"/>
    <w:rsid w:val="009A299E"/>
    <w:rsid w:val="009B6876"/>
    <w:rsid w:val="009C59E4"/>
    <w:rsid w:val="009D04CC"/>
    <w:rsid w:val="009D4C70"/>
    <w:rsid w:val="00A20E23"/>
    <w:rsid w:val="00A2258C"/>
    <w:rsid w:val="00A34B21"/>
    <w:rsid w:val="00A43B61"/>
    <w:rsid w:val="00A50311"/>
    <w:rsid w:val="00A56AE4"/>
    <w:rsid w:val="00A602D7"/>
    <w:rsid w:val="00A6049B"/>
    <w:rsid w:val="00A6077F"/>
    <w:rsid w:val="00A66D00"/>
    <w:rsid w:val="00A67FD0"/>
    <w:rsid w:val="00A70CA7"/>
    <w:rsid w:val="00A9037B"/>
    <w:rsid w:val="00AA0B9F"/>
    <w:rsid w:val="00AB3583"/>
    <w:rsid w:val="00AB7853"/>
    <w:rsid w:val="00AC0B36"/>
    <w:rsid w:val="00AC15F3"/>
    <w:rsid w:val="00AC229E"/>
    <w:rsid w:val="00AC3FDD"/>
    <w:rsid w:val="00AC4362"/>
    <w:rsid w:val="00AD15A9"/>
    <w:rsid w:val="00AD72B2"/>
    <w:rsid w:val="00AE5274"/>
    <w:rsid w:val="00AE55B5"/>
    <w:rsid w:val="00AE6C4F"/>
    <w:rsid w:val="00AF4572"/>
    <w:rsid w:val="00B02628"/>
    <w:rsid w:val="00B027CD"/>
    <w:rsid w:val="00B12921"/>
    <w:rsid w:val="00B12F7F"/>
    <w:rsid w:val="00B15F38"/>
    <w:rsid w:val="00B25F82"/>
    <w:rsid w:val="00B3033E"/>
    <w:rsid w:val="00B33C9D"/>
    <w:rsid w:val="00B35034"/>
    <w:rsid w:val="00B37DD4"/>
    <w:rsid w:val="00B42A54"/>
    <w:rsid w:val="00B44FF2"/>
    <w:rsid w:val="00B504FE"/>
    <w:rsid w:val="00B55804"/>
    <w:rsid w:val="00B661C8"/>
    <w:rsid w:val="00B664B8"/>
    <w:rsid w:val="00B73304"/>
    <w:rsid w:val="00B75423"/>
    <w:rsid w:val="00B85815"/>
    <w:rsid w:val="00B86DB6"/>
    <w:rsid w:val="00B914B9"/>
    <w:rsid w:val="00B92588"/>
    <w:rsid w:val="00B92FE3"/>
    <w:rsid w:val="00B9693C"/>
    <w:rsid w:val="00B97BCD"/>
    <w:rsid w:val="00BA17B9"/>
    <w:rsid w:val="00BA23DD"/>
    <w:rsid w:val="00BA6572"/>
    <w:rsid w:val="00BB1431"/>
    <w:rsid w:val="00BB7EC1"/>
    <w:rsid w:val="00BC0DE3"/>
    <w:rsid w:val="00BC3042"/>
    <w:rsid w:val="00BC44DD"/>
    <w:rsid w:val="00BC5A15"/>
    <w:rsid w:val="00BD7A3F"/>
    <w:rsid w:val="00BE28C4"/>
    <w:rsid w:val="00BE2B11"/>
    <w:rsid w:val="00BE5E79"/>
    <w:rsid w:val="00BE7942"/>
    <w:rsid w:val="00BF3A25"/>
    <w:rsid w:val="00BF48FF"/>
    <w:rsid w:val="00BF7E77"/>
    <w:rsid w:val="00C05348"/>
    <w:rsid w:val="00C058F3"/>
    <w:rsid w:val="00C12BCE"/>
    <w:rsid w:val="00C150D5"/>
    <w:rsid w:val="00C17ED4"/>
    <w:rsid w:val="00C21965"/>
    <w:rsid w:val="00C22DC9"/>
    <w:rsid w:val="00C231FD"/>
    <w:rsid w:val="00C2332B"/>
    <w:rsid w:val="00C32BD3"/>
    <w:rsid w:val="00C341FE"/>
    <w:rsid w:val="00C35102"/>
    <w:rsid w:val="00C365E9"/>
    <w:rsid w:val="00C37FEC"/>
    <w:rsid w:val="00C41840"/>
    <w:rsid w:val="00C4629F"/>
    <w:rsid w:val="00C472A0"/>
    <w:rsid w:val="00C474CC"/>
    <w:rsid w:val="00C52F0C"/>
    <w:rsid w:val="00C53A73"/>
    <w:rsid w:val="00C6354D"/>
    <w:rsid w:val="00C76C01"/>
    <w:rsid w:val="00C808B0"/>
    <w:rsid w:val="00C82887"/>
    <w:rsid w:val="00C82F22"/>
    <w:rsid w:val="00C92EE2"/>
    <w:rsid w:val="00C94938"/>
    <w:rsid w:val="00C9766A"/>
    <w:rsid w:val="00CA03C4"/>
    <w:rsid w:val="00CA0B96"/>
    <w:rsid w:val="00CA5C92"/>
    <w:rsid w:val="00CB2330"/>
    <w:rsid w:val="00CC0373"/>
    <w:rsid w:val="00CC1A09"/>
    <w:rsid w:val="00CC22F9"/>
    <w:rsid w:val="00CC2FA3"/>
    <w:rsid w:val="00CD4E38"/>
    <w:rsid w:val="00CD54E4"/>
    <w:rsid w:val="00CD72C7"/>
    <w:rsid w:val="00CE0A92"/>
    <w:rsid w:val="00CE2D38"/>
    <w:rsid w:val="00CE5035"/>
    <w:rsid w:val="00CE7E4E"/>
    <w:rsid w:val="00CF064F"/>
    <w:rsid w:val="00CF224A"/>
    <w:rsid w:val="00D00507"/>
    <w:rsid w:val="00D04F31"/>
    <w:rsid w:val="00D06B83"/>
    <w:rsid w:val="00D11B29"/>
    <w:rsid w:val="00D11BEB"/>
    <w:rsid w:val="00D34048"/>
    <w:rsid w:val="00D34DF3"/>
    <w:rsid w:val="00D36555"/>
    <w:rsid w:val="00D44D2D"/>
    <w:rsid w:val="00D47C0E"/>
    <w:rsid w:val="00D6401C"/>
    <w:rsid w:val="00D649D6"/>
    <w:rsid w:val="00D66D52"/>
    <w:rsid w:val="00D704FC"/>
    <w:rsid w:val="00D7659B"/>
    <w:rsid w:val="00D777BC"/>
    <w:rsid w:val="00D8390A"/>
    <w:rsid w:val="00D86325"/>
    <w:rsid w:val="00D8666D"/>
    <w:rsid w:val="00D86FD2"/>
    <w:rsid w:val="00D90C96"/>
    <w:rsid w:val="00D913D7"/>
    <w:rsid w:val="00D97A8A"/>
    <w:rsid w:val="00DA39A8"/>
    <w:rsid w:val="00DB1374"/>
    <w:rsid w:val="00DB6971"/>
    <w:rsid w:val="00DB6EEB"/>
    <w:rsid w:val="00DB7F73"/>
    <w:rsid w:val="00DC310D"/>
    <w:rsid w:val="00DC4D46"/>
    <w:rsid w:val="00DC5D08"/>
    <w:rsid w:val="00DC7DEF"/>
    <w:rsid w:val="00DD2D15"/>
    <w:rsid w:val="00DE036D"/>
    <w:rsid w:val="00DE26AB"/>
    <w:rsid w:val="00DE2E96"/>
    <w:rsid w:val="00DE51D8"/>
    <w:rsid w:val="00DF712B"/>
    <w:rsid w:val="00E039BA"/>
    <w:rsid w:val="00E05E6B"/>
    <w:rsid w:val="00E07EB8"/>
    <w:rsid w:val="00E17104"/>
    <w:rsid w:val="00E2143C"/>
    <w:rsid w:val="00E220B2"/>
    <w:rsid w:val="00E2651A"/>
    <w:rsid w:val="00E27809"/>
    <w:rsid w:val="00E33FAD"/>
    <w:rsid w:val="00E42745"/>
    <w:rsid w:val="00E51FD9"/>
    <w:rsid w:val="00E655EE"/>
    <w:rsid w:val="00E6576A"/>
    <w:rsid w:val="00E66E54"/>
    <w:rsid w:val="00E7134F"/>
    <w:rsid w:val="00E73A35"/>
    <w:rsid w:val="00E83218"/>
    <w:rsid w:val="00E8334B"/>
    <w:rsid w:val="00E8487C"/>
    <w:rsid w:val="00E84C4B"/>
    <w:rsid w:val="00E84CBC"/>
    <w:rsid w:val="00E9373D"/>
    <w:rsid w:val="00EA0A6E"/>
    <w:rsid w:val="00EA4223"/>
    <w:rsid w:val="00EA4B68"/>
    <w:rsid w:val="00EA55D1"/>
    <w:rsid w:val="00EA563E"/>
    <w:rsid w:val="00EB4A48"/>
    <w:rsid w:val="00EC1244"/>
    <w:rsid w:val="00EC1398"/>
    <w:rsid w:val="00EC5563"/>
    <w:rsid w:val="00EC7FC0"/>
    <w:rsid w:val="00ED13F8"/>
    <w:rsid w:val="00F0229A"/>
    <w:rsid w:val="00F03CD2"/>
    <w:rsid w:val="00F03FFF"/>
    <w:rsid w:val="00F07892"/>
    <w:rsid w:val="00F12ADE"/>
    <w:rsid w:val="00F14489"/>
    <w:rsid w:val="00F174F0"/>
    <w:rsid w:val="00F22314"/>
    <w:rsid w:val="00F24CB5"/>
    <w:rsid w:val="00F41AF9"/>
    <w:rsid w:val="00F47A65"/>
    <w:rsid w:val="00F51955"/>
    <w:rsid w:val="00F52D85"/>
    <w:rsid w:val="00F553DE"/>
    <w:rsid w:val="00F62ADC"/>
    <w:rsid w:val="00F673F3"/>
    <w:rsid w:val="00F7372B"/>
    <w:rsid w:val="00F81A04"/>
    <w:rsid w:val="00F85067"/>
    <w:rsid w:val="00F94F98"/>
    <w:rsid w:val="00F96D45"/>
    <w:rsid w:val="00F97858"/>
    <w:rsid w:val="00FB0FFB"/>
    <w:rsid w:val="00FC01FB"/>
    <w:rsid w:val="00FC4027"/>
    <w:rsid w:val="00FD3ECE"/>
    <w:rsid w:val="00FE3528"/>
    <w:rsid w:val="00FE5E5C"/>
    <w:rsid w:val="00FE6D67"/>
    <w:rsid w:val="00FE7632"/>
    <w:rsid w:val="00FF1549"/>
    <w:rsid w:val="00FF1780"/>
    <w:rsid w:val="00FF2892"/>
    <w:rsid w:val="00FF715D"/>
    <w:rsid w:val="00FF74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94EACC"/>
  <w15:docId w15:val="{2CF384A4-A55B-4EB2-A4FE-9749ABA2E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D7A3F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D1646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867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6752"/>
  </w:style>
  <w:style w:type="paragraph" w:styleId="Footer">
    <w:name w:val="footer"/>
    <w:basedOn w:val="Normal"/>
    <w:link w:val="FooterChar"/>
    <w:uiPriority w:val="99"/>
    <w:unhideWhenUsed/>
    <w:rsid w:val="001867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6752"/>
  </w:style>
  <w:style w:type="character" w:styleId="UnresolvedMention">
    <w:name w:val="Unresolved Mention"/>
    <w:basedOn w:val="DefaultParagraphFont"/>
    <w:uiPriority w:val="99"/>
    <w:semiHidden/>
    <w:unhideWhenUsed/>
    <w:rsid w:val="00447F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392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enny.beiermann@colostate.edu" TargetMode="External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yperlink" Target="mailto:brent.young@colostate.edu" TargetMode="External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BYFcGdTW7Y4&amp;feature=player_embedded" TargetMode="Externa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01</Words>
  <Characters>171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Deering</dc:creator>
  <cp:lastModifiedBy>Beiermann,Jenny</cp:lastModifiedBy>
  <cp:revision>6</cp:revision>
  <dcterms:created xsi:type="dcterms:W3CDTF">2015-10-09T14:17:00Z</dcterms:created>
  <dcterms:modified xsi:type="dcterms:W3CDTF">2021-11-30T16:41:00Z</dcterms:modified>
</cp:coreProperties>
</file>